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son Patel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28 Pershing Ave Downers Grove 605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son.andrews5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32319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